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0D51EA17" w:rsidR="001F2462" w:rsidRPr="006B63F3" w:rsidRDefault="00ED1686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Anthony Blake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60B3AD58" w:rsidR="001F2462" w:rsidRPr="006B63F3" w:rsidRDefault="00ED1686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5 Carolyn Ct.</w:t>
            </w:r>
          </w:p>
          <w:p w14:paraId="17F72BAC" w14:textId="4DDF1F2A" w:rsidR="001F2462" w:rsidRPr="006B63F3" w:rsidRDefault="00ED1686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Endwell, New York 13760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  <w:hidden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23F97E4F" w14:textId="77777777" w:rsidR="000658D4" w:rsidRPr="000658D4" w:rsidRDefault="00ED1686" w:rsidP="000658D4">
            <w:pPr>
              <w:pStyle w:val="z-TopofForm"/>
            </w:pPr>
            <w:r>
              <w:rPr>
                <w:sz w:val="20"/>
              </w:rPr>
              <w:t>AnthonyBlake6543@gmail.com</w:t>
            </w:r>
            <w:r w:rsidR="00692E09">
              <w:rPr>
                <w:sz w:val="20"/>
              </w:rPr>
              <w:t xml:space="preserve"> | LinkedIn url</w:t>
            </w:r>
            <w:r w:rsidR="000658D4">
              <w:rPr>
                <w:sz w:val="20"/>
              </w:rPr>
              <w:t xml:space="preserve">: </w:t>
            </w:r>
            <w:r w:rsidR="000658D4" w:rsidRPr="000658D4">
              <w:t>Top of Form</w:t>
            </w:r>
          </w:p>
          <w:p w14:paraId="356F5199" w14:textId="766AA6B3" w:rsidR="000658D4" w:rsidRPr="000658D4" w:rsidRDefault="007715F3" w:rsidP="000658D4">
            <w:pPr>
              <w:rPr>
                <w:rFonts w:eastAsia="Times New Roman"/>
              </w:rPr>
            </w:pPr>
            <w:hyperlink r:id="rId11" w:history="1">
              <w:r w:rsidRPr="00912454">
                <w:rPr>
                  <w:rStyle w:val="Hyperlink"/>
                  <w:rFonts w:eastAsia="Times New Roman"/>
                </w:rPr>
                <w:t>www.linkedin.com/in/anthonyblake12</w:t>
              </w:r>
            </w:hyperlink>
            <w:r>
              <w:rPr>
                <w:rFonts w:eastAsia="Times New Roman"/>
              </w:rPr>
              <w:t xml:space="preserve"> </w:t>
            </w:r>
          </w:p>
          <w:p w14:paraId="0A9A3D91" w14:textId="77777777" w:rsidR="000658D4" w:rsidRPr="000658D4" w:rsidRDefault="000658D4" w:rsidP="000658D4">
            <w:pPr>
              <w:pBdr>
                <w:top w:val="single" w:sz="6" w:space="1" w:color="auto"/>
              </w:pBdr>
              <w:jc w:val="center"/>
              <w:rPr>
                <w:rFonts w:ascii="Arial" w:eastAsia="Times New Roman" w:hAnsi="Arial" w:cs="Arial"/>
                <w:vanish/>
                <w:sz w:val="16"/>
                <w:szCs w:val="16"/>
              </w:rPr>
            </w:pPr>
            <w:r w:rsidRPr="000658D4">
              <w:rPr>
                <w:rFonts w:ascii="Arial" w:eastAsia="Times New Roman" w:hAnsi="Arial" w:cs="Arial"/>
                <w:vanish/>
                <w:sz w:val="16"/>
                <w:szCs w:val="16"/>
              </w:rPr>
              <w:t>Bottom of Form</w:t>
            </w:r>
          </w:p>
          <w:p w14:paraId="00C3419B" w14:textId="13F78C9A" w:rsidR="00692E09" w:rsidRPr="006B63F3" w:rsidRDefault="00C66740" w:rsidP="008A2A44">
            <w:pPr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         </w:t>
            </w:r>
            <w:r w:rsidR="00ED1686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                  </w:t>
            </w:r>
            <w:r w:rsidR="0074074E">
              <w:rPr>
                <w:sz w:val="20"/>
              </w:rPr>
              <w:t xml:space="preserve">  </w:t>
            </w:r>
            <w:r w:rsidRPr="00C66740">
              <w:rPr>
                <w:sz w:val="20"/>
              </w:rPr>
              <w:t>(</w:t>
            </w:r>
            <w:r w:rsidR="00ED1686">
              <w:rPr>
                <w:sz w:val="20"/>
              </w:rPr>
              <w:t>607</w:t>
            </w:r>
            <w:r w:rsidRPr="00C66740">
              <w:rPr>
                <w:sz w:val="20"/>
              </w:rPr>
              <w:t xml:space="preserve">) </w:t>
            </w:r>
            <w:r w:rsidR="00ED1686">
              <w:rPr>
                <w:sz w:val="20"/>
              </w:rPr>
              <w:t>744</w:t>
            </w:r>
            <w:r w:rsidRPr="00C66740">
              <w:rPr>
                <w:sz w:val="20"/>
              </w:rPr>
              <w:t>-</w:t>
            </w:r>
            <w:r w:rsidR="00ED1686">
              <w:rPr>
                <w:sz w:val="20"/>
              </w:rPr>
              <w:t>9437</w:t>
            </w:r>
          </w:p>
        </w:tc>
      </w:tr>
    </w:tbl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32CAC85C" w14:textId="4C375EF9" w:rsidR="00B433B8" w:rsidRPr="00E32A57" w:rsidRDefault="00ED1FBB" w:rsidP="00E32A57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E10282">
        <w:rPr>
          <w:i/>
          <w:sz w:val="20"/>
          <w:szCs w:val="20"/>
        </w:rPr>
        <w:t>Finance</w:t>
      </w:r>
      <w:r w:rsidR="005E49C1">
        <w:rPr>
          <w:i/>
          <w:sz w:val="20"/>
          <w:szCs w:val="20"/>
        </w:rPr>
        <w:t xml:space="preserve">  </w:t>
      </w:r>
      <w:r w:rsidR="00E10282">
        <w:rPr>
          <w:i/>
          <w:sz w:val="20"/>
          <w:szCs w:val="20"/>
        </w:rPr>
        <w:t xml:space="preserve">                                       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ED1686">
        <w:rPr>
          <w:i/>
          <w:sz w:val="20"/>
          <w:szCs w:val="20"/>
        </w:rPr>
        <w:t>6</w:t>
      </w:r>
    </w:p>
    <w:p w14:paraId="3FD5F28F" w14:textId="2BDAEFCA" w:rsidR="00163CDA" w:rsidRPr="00E10282" w:rsidRDefault="00E10282" w:rsidP="00E1028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Center for Service and Social Justice F.I.R.S.T program</w:t>
      </w:r>
    </w:p>
    <w:p w14:paraId="4F2201F5" w14:textId="5170D6C2" w:rsidR="00163CDA" w:rsidRPr="00863596" w:rsidRDefault="001C3F08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Maine- Endwell Senior</w:t>
      </w:r>
      <w:r w:rsidR="00163CDA">
        <w:rPr>
          <w:b/>
          <w:sz w:val="20"/>
          <w:szCs w:val="20"/>
        </w:rPr>
        <w:t xml:space="preserve">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  <w:t xml:space="preserve">   </w:t>
      </w:r>
      <w:r w:rsidR="003C0928">
        <w:rPr>
          <w:b/>
          <w:sz w:val="20"/>
          <w:szCs w:val="20"/>
        </w:rPr>
        <w:t>Endwell, NY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</w:t>
      </w:r>
      <w:r w:rsidR="003C0928">
        <w:rPr>
          <w:i/>
          <w:sz w:val="20"/>
          <w:szCs w:val="20"/>
        </w:rPr>
        <w:t>2</w:t>
      </w:r>
    </w:p>
    <w:p w14:paraId="2B3EB566" w14:textId="1DD2EA33" w:rsidR="00B433B8" w:rsidRPr="001C3F08" w:rsidRDefault="00163CDA" w:rsidP="001C3F0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</w:t>
      </w:r>
      <w:r w:rsidR="007A3FBC">
        <w:rPr>
          <w:sz w:val="20"/>
          <w:szCs w:val="20"/>
        </w:rPr>
        <w:t>.38</w:t>
      </w:r>
      <w:r>
        <w:rPr>
          <w:sz w:val="20"/>
          <w:szCs w:val="20"/>
        </w:rPr>
        <w:t>./4.00</w:t>
      </w: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490698F0" w14:textId="728F150F" w:rsidR="00204751" w:rsidRDefault="0020475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Visions Federal Credit Union                                                                                                                              Endwell, NY</w:t>
      </w:r>
    </w:p>
    <w:p w14:paraId="6163E240" w14:textId="568FEA0E" w:rsidR="00204751" w:rsidRDefault="00204751" w:rsidP="00B2748A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Check Payment Specialist-Summer Intern                                                                                              May 2023-August 2023</w:t>
      </w:r>
    </w:p>
    <w:p w14:paraId="76AC5E59" w14:textId="77599344" w:rsidR="00204751" w:rsidRDefault="00204751" w:rsidP="00204751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Verified checks</w:t>
      </w:r>
      <w:r w:rsidR="007C25BC">
        <w:rPr>
          <w:bCs/>
          <w:sz w:val="20"/>
          <w:szCs w:val="20"/>
        </w:rPr>
        <w:t xml:space="preserve">, cash, wires, </w:t>
      </w:r>
      <w:r>
        <w:rPr>
          <w:bCs/>
          <w:sz w:val="20"/>
          <w:szCs w:val="20"/>
        </w:rPr>
        <w:t>and other variations of payments</w:t>
      </w:r>
      <w:r w:rsidR="007C25BC">
        <w:rPr>
          <w:bCs/>
          <w:sz w:val="20"/>
          <w:szCs w:val="20"/>
        </w:rPr>
        <w:t xml:space="preserve"> to ensure they were not fraudulent</w:t>
      </w:r>
    </w:p>
    <w:p w14:paraId="0527BA95" w14:textId="193701C7" w:rsidR="007C25BC" w:rsidRPr="00E32A57" w:rsidRDefault="007C25BC" w:rsidP="00E32A57">
      <w:pPr>
        <w:pStyle w:val="ListParagraph"/>
        <w:numPr>
          <w:ilvl w:val="0"/>
          <w:numId w:val="3"/>
        </w:numPr>
        <w:tabs>
          <w:tab w:val="right" w:pos="9900"/>
        </w:tabs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Back logging and organizing company files to help create a more efficient work environment</w:t>
      </w:r>
    </w:p>
    <w:p w14:paraId="1D94E8CD" w14:textId="29DE1CE0" w:rsidR="00ED6F80" w:rsidRPr="00863596" w:rsidRDefault="00444A92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Private Family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41468C">
        <w:rPr>
          <w:b/>
          <w:sz w:val="20"/>
          <w:szCs w:val="20"/>
        </w:rPr>
        <w:t xml:space="preserve">   </w:t>
      </w:r>
      <w:r w:rsidR="00E10282">
        <w:rPr>
          <w:b/>
          <w:sz w:val="20"/>
          <w:szCs w:val="20"/>
        </w:rPr>
        <w:t>Endwell</w:t>
      </w:r>
      <w:r w:rsidR="00863596" w:rsidRPr="00A24F58">
        <w:rPr>
          <w:b/>
          <w:sz w:val="20"/>
          <w:szCs w:val="20"/>
        </w:rPr>
        <w:t xml:space="preserve">, </w:t>
      </w:r>
      <w:r w:rsidR="00E10282">
        <w:rPr>
          <w:b/>
          <w:sz w:val="20"/>
          <w:szCs w:val="20"/>
        </w:rPr>
        <w:t>NY</w:t>
      </w:r>
    </w:p>
    <w:p w14:paraId="2CFCE399" w14:textId="7446CEBA" w:rsidR="00ED6F80" w:rsidRPr="00863596" w:rsidRDefault="00444A92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Morning Babysitte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September 2021-June 2022</w:t>
      </w:r>
    </w:p>
    <w:p w14:paraId="1ABDC865" w14:textId="4CAD27D6" w:rsidR="00632117" w:rsidRPr="00444A92" w:rsidRDefault="00444A9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 xml:space="preserve">Supervised and </w:t>
      </w:r>
      <w:proofErr w:type="gramStart"/>
      <w:r>
        <w:rPr>
          <w:sz w:val="20"/>
          <w:szCs w:val="20"/>
        </w:rPr>
        <w:t>advised</w:t>
      </w:r>
      <w:proofErr w:type="gramEnd"/>
      <w:r>
        <w:rPr>
          <w:sz w:val="20"/>
          <w:szCs w:val="20"/>
        </w:rPr>
        <w:t xml:space="preserve"> three elementary-aged children (one with </w:t>
      </w:r>
      <w:r w:rsidR="00204751">
        <w:rPr>
          <w:sz w:val="20"/>
          <w:szCs w:val="20"/>
        </w:rPr>
        <w:t>Down</w:t>
      </w:r>
      <w:r>
        <w:rPr>
          <w:sz w:val="20"/>
          <w:szCs w:val="20"/>
        </w:rPr>
        <w:t xml:space="preserve"> syndrome) through their morning routine before school</w:t>
      </w:r>
    </w:p>
    <w:p w14:paraId="1E513A70" w14:textId="4DAC5713" w:rsidR="00444A92" w:rsidRPr="00444A92" w:rsidRDefault="00444A9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proofErr w:type="gramStart"/>
      <w:r>
        <w:rPr>
          <w:sz w:val="20"/>
          <w:szCs w:val="20"/>
        </w:rPr>
        <w:t>Drove</w:t>
      </w:r>
      <w:proofErr w:type="gramEnd"/>
      <w:r>
        <w:rPr>
          <w:sz w:val="20"/>
          <w:szCs w:val="20"/>
        </w:rPr>
        <w:t xml:space="preserve"> them to school five days a week</w:t>
      </w:r>
    </w:p>
    <w:p w14:paraId="3C34A354" w14:textId="2ED1373D" w:rsidR="00ED6F80" w:rsidRPr="007C25BC" w:rsidRDefault="00444A92" w:rsidP="003C38EB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proofErr w:type="gramStart"/>
      <w:r>
        <w:rPr>
          <w:sz w:val="20"/>
          <w:szCs w:val="20"/>
        </w:rPr>
        <w:t>Prepared</w:t>
      </w:r>
      <w:proofErr w:type="gramEnd"/>
      <w:r>
        <w:rPr>
          <w:sz w:val="20"/>
          <w:szCs w:val="20"/>
        </w:rPr>
        <w:t xml:space="preserve"> the children their breakfast and lunch for the day</w:t>
      </w:r>
    </w:p>
    <w:p w14:paraId="13BEE7A6" w14:textId="759A8B15" w:rsidR="00B7277D" w:rsidRPr="00863596" w:rsidRDefault="0041468C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A.J. Blake Landscaping</w:t>
      </w:r>
      <w:r w:rsidR="00E93A76">
        <w:rPr>
          <w:b/>
          <w:sz w:val="20"/>
          <w:szCs w:val="20"/>
        </w:rPr>
        <w:t xml:space="preserve"> </w:t>
      </w:r>
      <w:r w:rsidR="00B7277D">
        <w:rPr>
          <w:b/>
          <w:sz w:val="20"/>
          <w:szCs w:val="20"/>
        </w:rPr>
        <w:t xml:space="preserve"> </w:t>
      </w:r>
      <w:r w:rsidR="003C38EB">
        <w:rPr>
          <w:b/>
          <w:sz w:val="20"/>
          <w:szCs w:val="20"/>
        </w:rPr>
        <w:t xml:space="preserve">                                                                                                                         </w:t>
      </w:r>
      <w:r w:rsidR="00A24F58">
        <w:rPr>
          <w:b/>
          <w:sz w:val="20"/>
          <w:szCs w:val="20"/>
        </w:rPr>
        <w:t xml:space="preserve">     </w:t>
      </w:r>
      <w:r w:rsidR="00B2748A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 xml:space="preserve">      Endwell</w:t>
      </w:r>
      <w:r w:rsidR="00E93A76">
        <w:rPr>
          <w:b/>
          <w:sz w:val="20"/>
          <w:szCs w:val="20"/>
        </w:rPr>
        <w:t>, NY</w:t>
      </w:r>
    </w:p>
    <w:p w14:paraId="1DC98AEC" w14:textId="7101EF2A" w:rsidR="00B7277D" w:rsidRPr="00863596" w:rsidRDefault="005E49C1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Business Owner</w:t>
      </w:r>
      <w:r w:rsidR="00B7277D">
        <w:rPr>
          <w:i/>
          <w:sz w:val="20"/>
          <w:szCs w:val="20"/>
        </w:rPr>
        <w:t xml:space="preserve"> </w:t>
      </w:r>
      <w:r w:rsidR="00B7277D" w:rsidRPr="000341CE">
        <w:rPr>
          <w:i/>
          <w:sz w:val="20"/>
          <w:szCs w:val="20"/>
        </w:rPr>
        <w:tab/>
      </w:r>
      <w:r w:rsidR="004043CF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 </w:t>
      </w:r>
      <w:r>
        <w:rPr>
          <w:i/>
          <w:sz w:val="20"/>
          <w:szCs w:val="20"/>
        </w:rPr>
        <w:t>May</w:t>
      </w:r>
      <w:r w:rsidR="00863596" w:rsidRPr="00A24F58">
        <w:rPr>
          <w:i/>
          <w:sz w:val="20"/>
          <w:szCs w:val="20"/>
        </w:rPr>
        <w:t xml:space="preserve"> 20</w:t>
      </w:r>
      <w:r w:rsidR="00E93A76">
        <w:rPr>
          <w:i/>
          <w:sz w:val="20"/>
          <w:szCs w:val="20"/>
        </w:rPr>
        <w:t>20-</w:t>
      </w:r>
      <w:r>
        <w:rPr>
          <w:i/>
          <w:sz w:val="20"/>
          <w:szCs w:val="20"/>
        </w:rPr>
        <w:t xml:space="preserve"> September</w:t>
      </w:r>
      <w:r w:rsidR="00E93A76">
        <w:rPr>
          <w:i/>
          <w:sz w:val="20"/>
          <w:szCs w:val="20"/>
        </w:rPr>
        <w:t xml:space="preserve"> 202</w:t>
      </w:r>
      <w:r>
        <w:rPr>
          <w:i/>
          <w:sz w:val="20"/>
          <w:szCs w:val="20"/>
        </w:rPr>
        <w:t>2</w:t>
      </w:r>
    </w:p>
    <w:p w14:paraId="5DC61921" w14:textId="742919A9" w:rsidR="00B7277D" w:rsidRPr="00444A92" w:rsidRDefault="005E49C1" w:rsidP="00444A92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bookmarkStart w:id="0" w:name="_Hlk130406339"/>
      <w:r>
        <w:rPr>
          <w:rFonts w:eastAsia="Times New Roman"/>
          <w:sz w:val="20"/>
          <w:szCs w:val="20"/>
        </w:rPr>
        <w:t xml:space="preserve">Owned and financed a one-man landscaping company </w:t>
      </w:r>
    </w:p>
    <w:bookmarkEnd w:id="0"/>
    <w:p w14:paraId="6D388B8B" w14:textId="349CA079" w:rsidR="00444A92" w:rsidRPr="005E49C1" w:rsidRDefault="005E49C1" w:rsidP="005E49C1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>Mowed and managed sixteen houses in their lawn care requirements</w:t>
      </w:r>
    </w:p>
    <w:p w14:paraId="041C61C5" w14:textId="7289F865" w:rsidR="003C0928" w:rsidRPr="007C25BC" w:rsidRDefault="005E49C1" w:rsidP="007C25BC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 xml:space="preserve">Mulched, weeded, and edged multiple other properties </w:t>
      </w:r>
      <w:r w:rsidRPr="005E49C1">
        <w:rPr>
          <w:rFonts w:eastAsia="Times New Roman"/>
          <w:color w:val="000000"/>
          <w:sz w:val="20"/>
          <w:szCs w:val="20"/>
        </w:rPr>
        <w:t xml:space="preserve"> </w:t>
      </w:r>
    </w:p>
    <w:p w14:paraId="288F70CB" w14:textId="0385D672" w:rsidR="00B433B8" w:rsidRPr="00F62015" w:rsidRDefault="00E93A76" w:rsidP="00B2748A">
      <w:pPr>
        <w:jc w:val="both"/>
        <w:rPr>
          <w:sz w:val="20"/>
          <w:szCs w:val="20"/>
          <w:u w:val="single"/>
        </w:rPr>
      </w:pPr>
      <w:r>
        <w:rPr>
          <w:b/>
          <w:sz w:val="20"/>
          <w:szCs w:val="20"/>
        </w:rPr>
        <w:t>Maine-Endwell Senior High School</w:t>
      </w:r>
      <w:r w:rsidR="003C38EB">
        <w:rPr>
          <w:b/>
          <w:sz w:val="20"/>
          <w:szCs w:val="20"/>
        </w:rPr>
        <w:t xml:space="preserve">         </w:t>
      </w:r>
      <w:r w:rsidR="00B433B8">
        <w:rPr>
          <w:b/>
          <w:sz w:val="20"/>
          <w:szCs w:val="20"/>
        </w:rPr>
        <w:t xml:space="preserve"> </w:t>
      </w:r>
      <w:r w:rsidR="003C38EB">
        <w:rPr>
          <w:sz w:val="20"/>
          <w:szCs w:val="20"/>
        </w:rPr>
        <w:t xml:space="preserve">                                        </w:t>
      </w:r>
      <w:r>
        <w:rPr>
          <w:sz w:val="20"/>
          <w:szCs w:val="20"/>
        </w:rPr>
        <w:t xml:space="preserve">          </w:t>
      </w:r>
      <w:r w:rsidR="003C38EB">
        <w:rPr>
          <w:sz w:val="20"/>
          <w:szCs w:val="20"/>
        </w:rPr>
        <w:t xml:space="preserve">                          </w:t>
      </w:r>
      <w:r w:rsidR="007B60E9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        </w:t>
      </w:r>
      <w:r w:rsidR="003C0928">
        <w:rPr>
          <w:sz w:val="20"/>
          <w:szCs w:val="20"/>
        </w:rPr>
        <w:t xml:space="preserve"> </w:t>
      </w:r>
      <w:r w:rsidR="003C0928">
        <w:rPr>
          <w:b/>
          <w:sz w:val="20"/>
          <w:szCs w:val="20"/>
        </w:rPr>
        <w:t>Endwell, NY</w:t>
      </w:r>
      <w:r w:rsidR="003C38EB">
        <w:rPr>
          <w:sz w:val="20"/>
          <w:szCs w:val="20"/>
          <w:u w:val="single"/>
        </w:rPr>
        <w:t xml:space="preserve">                                                                                                                      </w:t>
      </w:r>
    </w:p>
    <w:p w14:paraId="21E6F1C4" w14:textId="1D1ABB87" w:rsidR="00B433B8" w:rsidRPr="00863596" w:rsidRDefault="00E93A76" w:rsidP="00B2748A">
      <w:pPr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Lifeguard</w:t>
      </w:r>
      <w:r w:rsidR="00B433B8">
        <w:rPr>
          <w:i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433B8">
        <w:rPr>
          <w:i/>
          <w:sz w:val="20"/>
          <w:szCs w:val="20"/>
        </w:rPr>
        <w:tab/>
      </w:r>
      <w:r w:rsidR="00BF7B0E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   </w:t>
      </w:r>
      <w:r>
        <w:rPr>
          <w:i/>
          <w:sz w:val="20"/>
          <w:szCs w:val="20"/>
        </w:rPr>
        <w:t xml:space="preserve">              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               September 2019-March 2020</w:t>
      </w:r>
    </w:p>
    <w:p w14:paraId="33D5B3C3" w14:textId="7B986442" w:rsidR="00B433B8" w:rsidRDefault="00E93A76" w:rsidP="00B433B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nlocked and analyzed the aquatic center for correct PH and chlorine levels</w:t>
      </w:r>
    </w:p>
    <w:p w14:paraId="3C174757" w14:textId="486C03E5" w:rsidR="00E93A76" w:rsidRDefault="00E93A76" w:rsidP="00B433B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hecked swimmers into the pool</w:t>
      </w:r>
    </w:p>
    <w:p w14:paraId="453DD39E" w14:textId="280D2499" w:rsidR="00B433B8" w:rsidRPr="007C25BC" w:rsidRDefault="00E93A76" w:rsidP="00B433B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upervised swimmers from five </w:t>
      </w:r>
      <w:r w:rsidR="00204751">
        <w:rPr>
          <w:rFonts w:ascii="Times New Roman" w:hAnsi="Times New Roman"/>
          <w:sz w:val="20"/>
          <w:szCs w:val="20"/>
        </w:rPr>
        <w:t>am to seven</w:t>
      </w:r>
      <w:r>
        <w:rPr>
          <w:rFonts w:ascii="Times New Roman" w:hAnsi="Times New Roman"/>
          <w:sz w:val="20"/>
          <w:szCs w:val="20"/>
        </w:rPr>
        <w:t xml:space="preserve"> thirty am before school </w:t>
      </w: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72462BBA" w:rsidR="00183E74" w:rsidRPr="00863596" w:rsidRDefault="003C0928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Maine-Endwell High School Special Olympics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1E0F2B">
        <w:rPr>
          <w:b/>
          <w:sz w:val="20"/>
          <w:szCs w:val="20"/>
        </w:rPr>
        <w:t>Endwell, NY</w:t>
      </w:r>
    </w:p>
    <w:p w14:paraId="61BDECD9" w14:textId="7759FC03" w:rsidR="00183E74" w:rsidRPr="00863596" w:rsidRDefault="00183E7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Swim Instructor</w:t>
      </w:r>
      <w:r w:rsidR="003C0928">
        <w:rPr>
          <w:i/>
          <w:sz w:val="20"/>
          <w:szCs w:val="20"/>
        </w:rPr>
        <w:t>/ Lifeguard</w:t>
      </w:r>
      <w:r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 2017-August 2017</w:t>
      </w:r>
    </w:p>
    <w:p w14:paraId="4E34284F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children and teens with special needs with proper </w:t>
      </w:r>
      <w:proofErr w:type="gramStart"/>
      <w:r>
        <w:rPr>
          <w:rFonts w:ascii="Times New Roman" w:hAnsi="Times New Roman"/>
          <w:sz w:val="20"/>
          <w:szCs w:val="20"/>
        </w:rPr>
        <w:t>swim</w:t>
      </w:r>
      <w:proofErr w:type="gramEnd"/>
      <w:r>
        <w:rPr>
          <w:rFonts w:ascii="Times New Roman" w:hAnsi="Times New Roman"/>
          <w:sz w:val="20"/>
          <w:szCs w:val="20"/>
        </w:rPr>
        <w:t xml:space="preserve"> techniques and ensured water safety </w:t>
      </w:r>
    </w:p>
    <w:p w14:paraId="0AA36378" w14:textId="45CB7244" w:rsidR="00183E74" w:rsidRPr="007C25BC" w:rsidRDefault="003C0928" w:rsidP="00BF7B0E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upervised children aged eight to sixteen while learning how to swim</w:t>
      </w: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2DFB489A" w:rsidR="00B433B8" w:rsidRPr="00FA7CC0" w:rsidRDefault="00FA7CC0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 w:rsidRPr="00FA7CC0">
        <w:rPr>
          <w:b/>
          <w:sz w:val="20"/>
          <w:szCs w:val="20"/>
        </w:rPr>
        <w:t>Maine-Endwell Senior Hi</w:t>
      </w:r>
      <w:r>
        <w:rPr>
          <w:b/>
          <w:sz w:val="20"/>
          <w:szCs w:val="20"/>
        </w:rPr>
        <w:t xml:space="preserve">gh School                                        </w:t>
      </w:r>
      <w:r w:rsidR="00B433B8" w:rsidRPr="00FA7CC0">
        <w:rPr>
          <w:sz w:val="20"/>
          <w:szCs w:val="20"/>
        </w:rPr>
        <w:t xml:space="preserve">                                </w:t>
      </w:r>
      <w:r w:rsidR="00ED1FBB" w:rsidRPr="00FA7CC0">
        <w:rPr>
          <w:sz w:val="20"/>
          <w:szCs w:val="20"/>
        </w:rPr>
        <w:t xml:space="preserve">                          </w:t>
      </w:r>
      <w:r w:rsidR="00632117" w:rsidRPr="00FA7CC0">
        <w:rPr>
          <w:sz w:val="20"/>
          <w:szCs w:val="20"/>
        </w:rPr>
        <w:t xml:space="preserve">  </w:t>
      </w:r>
      <w:r w:rsidR="00A24F58" w:rsidRPr="00FA7CC0">
        <w:rPr>
          <w:sz w:val="20"/>
          <w:szCs w:val="20"/>
        </w:rPr>
        <w:t xml:space="preserve">             </w:t>
      </w:r>
      <w:r w:rsidR="00863596" w:rsidRPr="00FA7CC0">
        <w:rPr>
          <w:sz w:val="20"/>
          <w:szCs w:val="20"/>
        </w:rPr>
        <w:t xml:space="preserve"> </w:t>
      </w:r>
      <w:r w:rsidR="00B2748A" w:rsidRPr="00FA7CC0">
        <w:rPr>
          <w:sz w:val="20"/>
          <w:szCs w:val="20"/>
        </w:rPr>
        <w:t xml:space="preserve">  </w:t>
      </w:r>
      <w:r>
        <w:rPr>
          <w:b/>
          <w:sz w:val="20"/>
          <w:szCs w:val="20"/>
        </w:rPr>
        <w:t>Endwell</w:t>
      </w:r>
      <w:r w:rsidR="00863596" w:rsidRPr="00FA7CC0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Y</w:t>
      </w:r>
    </w:p>
    <w:p w14:paraId="5FC9B98F" w14:textId="460B72D4" w:rsidR="00632117" w:rsidRPr="008952B8" w:rsidRDefault="00FA7CC0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i/>
          <w:color w:val="000000"/>
          <w:sz w:val="20"/>
        </w:rPr>
        <w:t>Substitute Teacher/ Teacher Aid</w:t>
      </w:r>
      <w:r w:rsidR="00863596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>
        <w:rPr>
          <w:rFonts w:ascii="Times New Roman" w:eastAsia="Times New Roman" w:hAnsi="Times New Roman"/>
          <w:color w:val="000000"/>
          <w:sz w:val="20"/>
        </w:rPr>
        <w:t>(Paid)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  </w:t>
      </w:r>
      <w:r w:rsidR="00A24F58" w:rsidRPr="00DC590C">
        <w:rPr>
          <w:rFonts w:ascii="Times New Roman" w:eastAsia="Times New Roman" w:hAnsi="Times New Roman"/>
          <w:i/>
          <w:color w:val="000000"/>
          <w:sz w:val="20"/>
        </w:rPr>
        <w:t>August 2015-Present</w:t>
      </w:r>
    </w:p>
    <w:p w14:paraId="00835461" w14:textId="3DCCBD69" w:rsidR="00B433B8" w:rsidRDefault="00FA7CC0" w:rsidP="00FA7CC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 xml:space="preserve">Supervised elementary and middle school students in the classroom </w:t>
      </w:r>
    </w:p>
    <w:p w14:paraId="728B3DEF" w14:textId="6146AF32" w:rsidR="00FA7CC0" w:rsidRDefault="00457681" w:rsidP="00FA7CC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Taught the students about the subjects they were learning about</w:t>
      </w:r>
    </w:p>
    <w:p w14:paraId="6FBBFE7B" w14:textId="39F904F2" w:rsidR="00457681" w:rsidRDefault="00457681" w:rsidP="00FA7CC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Assisted special-ed students in reading and writing workshops</w:t>
      </w:r>
    </w:p>
    <w:p w14:paraId="213F86E4" w14:textId="3B9E7635" w:rsidR="00457681" w:rsidRPr="00FA7CC0" w:rsidRDefault="00457681" w:rsidP="00FA7CC0">
      <w:pPr>
        <w:pStyle w:val="NoSpacing1"/>
        <w:numPr>
          <w:ilvl w:val="0"/>
          <w:numId w:val="11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Walked students to and from classes and specials</w:t>
      </w:r>
    </w:p>
    <w:p w14:paraId="7A85CD97" w14:textId="59097A2D" w:rsidR="00E47E4C" w:rsidRPr="0041468C" w:rsidRDefault="00E47E4C" w:rsidP="00E47E4C">
      <w:pPr>
        <w:rPr>
          <w:b/>
          <w:sz w:val="20"/>
          <w:szCs w:val="20"/>
        </w:rPr>
      </w:pPr>
      <w:r>
        <w:rPr>
          <w:b/>
          <w:sz w:val="20"/>
          <w:szCs w:val="20"/>
        </w:rPr>
        <w:t>Maine-Endwell Senior High School Boys Swimming and Diving                                                                    Endwell, NY</w:t>
      </w:r>
      <w:r w:rsidR="0041468C">
        <w:rPr>
          <w:b/>
          <w:sz w:val="20"/>
          <w:szCs w:val="20"/>
        </w:rPr>
        <w:t xml:space="preserve"> </w:t>
      </w:r>
      <w:r w:rsidRPr="00E47E4C">
        <w:rPr>
          <w:i/>
          <w:iCs/>
          <w:sz w:val="20"/>
          <w:szCs w:val="20"/>
        </w:rPr>
        <w:t>Swim Team Captain</w:t>
      </w:r>
      <w:r>
        <w:rPr>
          <w:i/>
          <w:iCs/>
          <w:sz w:val="20"/>
          <w:szCs w:val="20"/>
        </w:rPr>
        <w:t xml:space="preserve">                                                                                                                      November 2021- March 2022</w:t>
      </w:r>
    </w:p>
    <w:p w14:paraId="30A6F607" w14:textId="061089D4" w:rsidR="00E47E4C" w:rsidRDefault="00E47E4C" w:rsidP="00E47E4C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Motivate the team to work hard, and give one hundred percent </w:t>
      </w:r>
      <w:r w:rsidR="00204751">
        <w:rPr>
          <w:sz w:val="20"/>
          <w:szCs w:val="20"/>
        </w:rPr>
        <w:t>to</w:t>
      </w:r>
      <w:r>
        <w:rPr>
          <w:sz w:val="20"/>
          <w:szCs w:val="20"/>
        </w:rPr>
        <w:t xml:space="preserve"> the team</w:t>
      </w:r>
    </w:p>
    <w:p w14:paraId="1D18048B" w14:textId="4274653D" w:rsidR="00E47E4C" w:rsidRDefault="00E47E4C" w:rsidP="00E47E4C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Relayed information between the coaches and </w:t>
      </w:r>
      <w:r w:rsidR="00204751">
        <w:rPr>
          <w:sz w:val="20"/>
          <w:szCs w:val="20"/>
        </w:rPr>
        <w:t>underclassmen</w:t>
      </w:r>
      <w:r>
        <w:rPr>
          <w:sz w:val="20"/>
          <w:szCs w:val="20"/>
        </w:rPr>
        <w:t xml:space="preserve"> </w:t>
      </w:r>
    </w:p>
    <w:p w14:paraId="0BBC376E" w14:textId="5D26EDBF" w:rsidR="0041468C" w:rsidRDefault="0041468C" w:rsidP="00E47E4C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Contributed to the last four of an eleven-year streak of Section Four Class B champions</w:t>
      </w:r>
    </w:p>
    <w:p w14:paraId="6BEEDEEB" w14:textId="2E619146" w:rsidR="00E47E4C" w:rsidRPr="00E47E4C" w:rsidRDefault="0041468C" w:rsidP="00E47E4C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Ranked </w:t>
      </w:r>
      <w:r w:rsidR="00204751">
        <w:rPr>
          <w:sz w:val="20"/>
          <w:szCs w:val="20"/>
        </w:rPr>
        <w:t>twenty-second</w:t>
      </w:r>
      <w:r>
        <w:rPr>
          <w:sz w:val="20"/>
          <w:szCs w:val="20"/>
        </w:rPr>
        <w:t xml:space="preserve"> in the state in the </w:t>
      </w:r>
      <w:r w:rsidR="00204751">
        <w:rPr>
          <w:sz w:val="20"/>
          <w:szCs w:val="20"/>
        </w:rPr>
        <w:t>two-hundred-yard</w:t>
      </w:r>
      <w:r>
        <w:rPr>
          <w:sz w:val="20"/>
          <w:szCs w:val="20"/>
        </w:rPr>
        <w:t xml:space="preserve"> </w:t>
      </w:r>
      <w:r w:rsidR="00204751">
        <w:rPr>
          <w:sz w:val="20"/>
          <w:szCs w:val="20"/>
        </w:rPr>
        <w:t>freestyle</w:t>
      </w:r>
      <w:r>
        <w:rPr>
          <w:sz w:val="20"/>
          <w:szCs w:val="20"/>
        </w:rPr>
        <w:t xml:space="preserve"> relay</w:t>
      </w:r>
    </w:p>
    <w:p w14:paraId="3ADE75F7" w14:textId="51533303" w:rsidR="00B433B8" w:rsidRPr="00BF7B0E" w:rsidRDefault="00E77AE1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036058BB" w14:textId="5F36952A" w:rsidR="00B433B8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ab/>
      </w:r>
      <w:r w:rsidR="00996EB4" w:rsidRPr="008952B8">
        <w:rPr>
          <w:rFonts w:ascii="Times New Roman" w:hAnsi="Times New Roman"/>
          <w:sz w:val="20"/>
          <w:szCs w:val="20"/>
        </w:rPr>
        <w:t xml:space="preserve"> </w:t>
      </w:r>
    </w:p>
    <w:p w14:paraId="3BD4396E" w14:textId="783FB80C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41468C">
        <w:rPr>
          <w:rFonts w:ascii="Times New Roman" w:hAnsi="Times New Roman"/>
          <w:sz w:val="20"/>
          <w:szCs w:val="20"/>
        </w:rPr>
        <w:t xml:space="preserve">Hiking, </w:t>
      </w:r>
      <w:r w:rsidR="00157FA1">
        <w:rPr>
          <w:rFonts w:ascii="Times New Roman" w:hAnsi="Times New Roman"/>
          <w:sz w:val="20"/>
          <w:szCs w:val="20"/>
        </w:rPr>
        <w:t xml:space="preserve">Golf, </w:t>
      </w:r>
      <w:r w:rsidR="0041468C">
        <w:rPr>
          <w:rFonts w:ascii="Times New Roman" w:hAnsi="Times New Roman"/>
          <w:sz w:val="20"/>
          <w:szCs w:val="20"/>
        </w:rPr>
        <w:t>Working Out</w:t>
      </w:r>
    </w:p>
    <w:p w14:paraId="139EDD52" w14:textId="5167042D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 xml:space="preserve">Social Media (Facebook, Instagram);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  <w:r w:rsidR="001C3F08">
        <w:rPr>
          <w:rFonts w:ascii="Times New Roman" w:hAnsi="Times New Roman"/>
          <w:sz w:val="20"/>
          <w:szCs w:val="20"/>
        </w:rPr>
        <w:t xml:space="preserve"> </w:t>
      </w:r>
    </w:p>
    <w:p w14:paraId="15E9A8A5" w14:textId="22CAB2EF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</w:t>
      </w:r>
      <w:proofErr w:type="gramStart"/>
      <w:r>
        <w:rPr>
          <w:rFonts w:ascii="Times New Roman" w:hAnsi="Times New Roman"/>
          <w:i/>
          <w:sz w:val="20"/>
          <w:szCs w:val="20"/>
        </w:rPr>
        <w:t>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E77AE1">
        <w:rPr>
          <w:rFonts w:ascii="Times New Roman" w:hAnsi="Times New Roman"/>
          <w:sz w:val="20"/>
          <w:szCs w:val="20"/>
        </w:rPr>
        <w:t>Golfing</w:t>
      </w:r>
      <w:proofErr w:type="gramEnd"/>
      <w:r w:rsidR="00E77AE1">
        <w:rPr>
          <w:rFonts w:ascii="Times New Roman" w:hAnsi="Times New Roman"/>
          <w:sz w:val="20"/>
          <w:szCs w:val="20"/>
        </w:rPr>
        <w:t>, Swimming,</w:t>
      </w:r>
      <w:r>
        <w:rPr>
          <w:rFonts w:ascii="Times New Roman" w:hAnsi="Times New Roman"/>
          <w:sz w:val="20"/>
          <w:szCs w:val="20"/>
        </w:rPr>
        <w:t xml:space="preserve"> Travel</w:t>
      </w:r>
      <w:r w:rsidR="001C3F08">
        <w:rPr>
          <w:rFonts w:ascii="Times New Roman" w:hAnsi="Times New Roman"/>
          <w:sz w:val="20"/>
          <w:szCs w:val="20"/>
        </w:rPr>
        <w:t xml:space="preserve"> 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FA890" w14:textId="77777777" w:rsidR="002F6B1C" w:rsidRDefault="002F6B1C" w:rsidP="00B433B8">
      <w:r>
        <w:separator/>
      </w:r>
    </w:p>
  </w:endnote>
  <w:endnote w:type="continuationSeparator" w:id="0">
    <w:p w14:paraId="2BC3DAD6" w14:textId="77777777" w:rsidR="002F6B1C" w:rsidRDefault="002F6B1C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01452" w14:textId="77777777" w:rsidR="002F6B1C" w:rsidRDefault="002F6B1C" w:rsidP="00B433B8">
      <w:r>
        <w:separator/>
      </w:r>
    </w:p>
  </w:footnote>
  <w:footnote w:type="continuationSeparator" w:id="0">
    <w:p w14:paraId="0E914982" w14:textId="77777777" w:rsidR="002F6B1C" w:rsidRDefault="002F6B1C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D093F"/>
    <w:multiLevelType w:val="hybridMultilevel"/>
    <w:tmpl w:val="ADB6D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677DE3"/>
    <w:multiLevelType w:val="hybridMultilevel"/>
    <w:tmpl w:val="DA824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1099881">
    <w:abstractNumId w:val="8"/>
  </w:num>
  <w:num w:numId="2" w16cid:durableId="2031223327">
    <w:abstractNumId w:val="10"/>
  </w:num>
  <w:num w:numId="3" w16cid:durableId="1816874125">
    <w:abstractNumId w:val="11"/>
  </w:num>
  <w:num w:numId="4" w16cid:durableId="1883323270">
    <w:abstractNumId w:val="1"/>
  </w:num>
  <w:num w:numId="5" w16cid:durableId="988289478">
    <w:abstractNumId w:val="3"/>
  </w:num>
  <w:num w:numId="6" w16cid:durableId="1422987434">
    <w:abstractNumId w:val="7"/>
  </w:num>
  <w:num w:numId="7" w16cid:durableId="1801072549">
    <w:abstractNumId w:val="9"/>
  </w:num>
  <w:num w:numId="8" w16cid:durableId="867334437">
    <w:abstractNumId w:val="0"/>
  </w:num>
  <w:num w:numId="9" w16cid:durableId="1180007422">
    <w:abstractNumId w:val="5"/>
  </w:num>
  <w:num w:numId="10" w16cid:durableId="468401017">
    <w:abstractNumId w:val="2"/>
  </w:num>
  <w:num w:numId="11" w16cid:durableId="438531614">
    <w:abstractNumId w:val="6"/>
  </w:num>
  <w:num w:numId="12" w16cid:durableId="966815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02BEC"/>
    <w:rsid w:val="00016BD6"/>
    <w:rsid w:val="00030706"/>
    <w:rsid w:val="00054420"/>
    <w:rsid w:val="000658D4"/>
    <w:rsid w:val="00090814"/>
    <w:rsid w:val="00120A7A"/>
    <w:rsid w:val="00124E49"/>
    <w:rsid w:val="00156AAA"/>
    <w:rsid w:val="00157FA1"/>
    <w:rsid w:val="00163CDA"/>
    <w:rsid w:val="00183E74"/>
    <w:rsid w:val="001C2B8B"/>
    <w:rsid w:val="001C33A4"/>
    <w:rsid w:val="001C3F08"/>
    <w:rsid w:val="001E0F2B"/>
    <w:rsid w:val="001E25A4"/>
    <w:rsid w:val="001F2462"/>
    <w:rsid w:val="00204751"/>
    <w:rsid w:val="002079A4"/>
    <w:rsid w:val="0024133D"/>
    <w:rsid w:val="002C35F8"/>
    <w:rsid w:val="002F6B1C"/>
    <w:rsid w:val="0030086D"/>
    <w:rsid w:val="00317189"/>
    <w:rsid w:val="00352823"/>
    <w:rsid w:val="00377760"/>
    <w:rsid w:val="003C0928"/>
    <w:rsid w:val="003C38EB"/>
    <w:rsid w:val="003E05AB"/>
    <w:rsid w:val="004043CF"/>
    <w:rsid w:val="0041468C"/>
    <w:rsid w:val="004178D9"/>
    <w:rsid w:val="00442A46"/>
    <w:rsid w:val="00444A92"/>
    <w:rsid w:val="00457681"/>
    <w:rsid w:val="004A0E16"/>
    <w:rsid w:val="005015C2"/>
    <w:rsid w:val="005659BF"/>
    <w:rsid w:val="005A5A1B"/>
    <w:rsid w:val="005C0008"/>
    <w:rsid w:val="005E49C1"/>
    <w:rsid w:val="00632117"/>
    <w:rsid w:val="00692E09"/>
    <w:rsid w:val="006B6FDD"/>
    <w:rsid w:val="006D0657"/>
    <w:rsid w:val="006F42EA"/>
    <w:rsid w:val="006F5F29"/>
    <w:rsid w:val="007378F8"/>
    <w:rsid w:val="0074074E"/>
    <w:rsid w:val="007715F3"/>
    <w:rsid w:val="007A3FBC"/>
    <w:rsid w:val="007B60E9"/>
    <w:rsid w:val="007C25BC"/>
    <w:rsid w:val="007C5F9C"/>
    <w:rsid w:val="008257C6"/>
    <w:rsid w:val="00863596"/>
    <w:rsid w:val="00880A58"/>
    <w:rsid w:val="008918EB"/>
    <w:rsid w:val="008952B8"/>
    <w:rsid w:val="008A2A44"/>
    <w:rsid w:val="008A44C9"/>
    <w:rsid w:val="00914B98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548D4"/>
    <w:rsid w:val="00A76C6E"/>
    <w:rsid w:val="00B2217B"/>
    <w:rsid w:val="00B2748A"/>
    <w:rsid w:val="00B433B8"/>
    <w:rsid w:val="00B577C2"/>
    <w:rsid w:val="00B7277D"/>
    <w:rsid w:val="00B9568A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A10B6"/>
    <w:rsid w:val="00D44938"/>
    <w:rsid w:val="00DC590C"/>
    <w:rsid w:val="00DD1237"/>
    <w:rsid w:val="00DE03F3"/>
    <w:rsid w:val="00E10282"/>
    <w:rsid w:val="00E32467"/>
    <w:rsid w:val="00E32A57"/>
    <w:rsid w:val="00E47E4C"/>
    <w:rsid w:val="00E77AE1"/>
    <w:rsid w:val="00E827A5"/>
    <w:rsid w:val="00E93A76"/>
    <w:rsid w:val="00EA02D0"/>
    <w:rsid w:val="00EB1140"/>
    <w:rsid w:val="00ED1686"/>
    <w:rsid w:val="00ED1FBB"/>
    <w:rsid w:val="00ED6F80"/>
    <w:rsid w:val="00EF4B9F"/>
    <w:rsid w:val="00F44846"/>
    <w:rsid w:val="00F739F3"/>
    <w:rsid w:val="00F9390B"/>
    <w:rsid w:val="00F95711"/>
    <w:rsid w:val="00FA7CC0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658D4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658D4"/>
    <w:rPr>
      <w:rFonts w:ascii="Arial" w:eastAsia="Times New Roman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0658D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658D4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658D4"/>
    <w:rPr>
      <w:rFonts w:ascii="Arial" w:eastAsia="Times New Roman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71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8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anthonyblake1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purl.org/dc/terms/"/>
    <ds:schemaRef ds:uri="http://schemas.microsoft.com/office/infopath/2007/PartnerControls"/>
    <ds:schemaRef ds:uri="1a3fd96e-2b08-43f4-a064-a8dc89397cd7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j Blake</cp:lastModifiedBy>
  <cp:revision>2</cp:revision>
  <dcterms:created xsi:type="dcterms:W3CDTF">2025-12-04T19:02:00Z</dcterms:created>
  <dcterms:modified xsi:type="dcterms:W3CDTF">2025-12-04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65d42ef75dddf648df3a59c1eda8a87e7e26f5bb3c1a795935932d566b4a4e4c</vt:lpwstr>
  </property>
</Properties>
</file>